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51f6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8bc37a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529d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